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9AC37CC" w14:textId="77777777" w:rsidR="008D7810" w:rsidRDefault="000B4C14">
      <w:r>
        <w:t>The Ones Who Don’t QUIT</w:t>
      </w:r>
    </w:p>
    <w:p w14:paraId="3EE56167" w14:textId="77777777" w:rsidR="000B4C14" w:rsidRDefault="000B4C14">
      <w:r>
        <w:t>Major Characters: Alphys, Asgore, Asriel, Chara, Frisk, Grace, Papyrus, Sans, Toriel, Undyne, W. D. Gaster</w:t>
      </w:r>
    </w:p>
    <w:p w14:paraId="00D69386" w14:textId="77777777" w:rsidR="000B4C14" w:rsidRDefault="000B4C14">
      <w:r>
        <w:t>Main Characters: Frisk, Asriel, Chara</w:t>
      </w:r>
    </w:p>
    <w:p w14:paraId="42E62CC2" w14:textId="77777777" w:rsidR="004B64B5" w:rsidRDefault="004B64B5">
      <w:r>
        <w:t xml:space="preserve">YES, </w:t>
      </w:r>
      <w:proofErr w:type="spellStart"/>
      <w:r>
        <w:t>NarraChara</w:t>
      </w:r>
      <w:proofErr w:type="spellEnd"/>
      <w:r>
        <w:t>!</w:t>
      </w:r>
      <w:r w:rsidR="006D5B4F">
        <w:t xml:space="preserve"> YES, Asgore and Toriel get back together! YES, Chara is a forgivable child.</w:t>
      </w:r>
    </w:p>
    <w:p w14:paraId="134FE759" w14:textId="77777777" w:rsidR="007C0D44" w:rsidRDefault="007C0D44">
      <w:r>
        <w:rPr>
          <w:b/>
        </w:rPr>
        <w:t>Warm:</w:t>
      </w:r>
      <w:r>
        <w:t xml:space="preserve"> style in which hope is instilled in the reader and fulfillment is within reach</w:t>
      </w:r>
    </w:p>
    <w:p w14:paraId="7B6AEA3D" w14:textId="6034EE64" w:rsidR="007C0D44" w:rsidRDefault="007C0D44">
      <w:r>
        <w:rPr>
          <w:b/>
        </w:rPr>
        <w:t>Cold:</w:t>
      </w:r>
      <w:r>
        <w:t xml:space="preserve"> style in which the reader feels desolatio</w:t>
      </w:r>
      <w:r w:rsidR="006E60A2">
        <w:t>n</w:t>
      </w:r>
    </w:p>
    <w:p w14:paraId="4FA92D1B" w14:textId="77777777" w:rsidR="007C0D44" w:rsidRPr="007C0D44" w:rsidRDefault="007C0D44">
      <w:r>
        <w:rPr>
          <w:b/>
        </w:rPr>
        <w:t>Hot:</w:t>
      </w:r>
      <w:r>
        <w:t xml:space="preserve"> style that gives the reader what they want, completely. YOU WILL GET TO READ HOT STYLE IN THIS STORY (unlike in Undertale as far as we know).</w:t>
      </w:r>
    </w:p>
    <w:p w14:paraId="283443E5" w14:textId="77777777" w:rsidR="000B4C14" w:rsidRDefault="000B4C14">
      <w:r>
        <w:t>OC/OP characters:</w:t>
      </w:r>
    </w:p>
    <w:p w14:paraId="781D6EEC" w14:textId="4F7BB332" w:rsidR="000B4C14" w:rsidRDefault="000B4C14" w:rsidP="000B4C14">
      <w:pPr>
        <w:pStyle w:val="ListParagraph"/>
        <w:numPr>
          <w:ilvl w:val="0"/>
          <w:numId w:val="1"/>
        </w:numPr>
      </w:pPr>
      <w:r>
        <w:t>Grace [</w:t>
      </w:r>
      <w:proofErr w:type="spellStart"/>
      <w:r>
        <w:t>lastname</w:t>
      </w:r>
      <w:proofErr w:type="spellEnd"/>
      <w:r>
        <w:t xml:space="preserve">]: </w:t>
      </w:r>
      <w:r w:rsidRPr="000B4C14">
        <w:rPr>
          <w:b/>
        </w:rPr>
        <w:t>very</w:t>
      </w:r>
      <w:r>
        <w:t xml:space="preserve"> serious most of the time. She cares about her friends and hates any anti-monster feelings. She knew about Frisk’s </w:t>
      </w:r>
      <w:r w:rsidR="003D3A63">
        <w:t xml:space="preserve">past and did try to help. She was unsuccessful and Frisk ran away to Mt. </w:t>
      </w:r>
      <w:proofErr w:type="spellStart"/>
      <w:r w:rsidR="003D3A63">
        <w:t>Ebbot</w:t>
      </w:r>
      <w:proofErr w:type="spellEnd"/>
      <w:r w:rsidR="003D3A63">
        <w:t>. However serious she may be, she does have a good sense of humor and a successful so</w:t>
      </w:r>
      <w:r w:rsidR="006E60A2">
        <w:t>cial life with her colleagues</w:t>
      </w:r>
      <w:r w:rsidR="003D3A63">
        <w:t>.</w:t>
      </w:r>
    </w:p>
    <w:p w14:paraId="1C353F8F" w14:textId="2AE01DC0" w:rsidR="007C0D44" w:rsidRPr="0063639F" w:rsidRDefault="007C0D44" w:rsidP="000B4C14">
      <w:pPr>
        <w:pStyle w:val="ListParagraph"/>
        <w:numPr>
          <w:ilvl w:val="0"/>
          <w:numId w:val="1"/>
        </w:numPr>
      </w:pPr>
      <w:r w:rsidRPr="0063639F">
        <w:t xml:space="preserve">W. D. Gaster: </w:t>
      </w:r>
      <w:r w:rsidR="0063639F" w:rsidRPr="0063639F">
        <w:t>an extremely kind</w:t>
      </w:r>
      <w:r w:rsidR="0063639F">
        <w:t xml:space="preserve"> and generous genius, nearly as merciful as Frisk. He is the oldest </w:t>
      </w:r>
      <w:proofErr w:type="spellStart"/>
      <w:r w:rsidR="0063639F">
        <w:t>skelebro</w:t>
      </w:r>
      <w:proofErr w:type="spellEnd"/>
      <w:r w:rsidR="0063639F">
        <w:t xml:space="preserve"> and lived with them in New Home until he fell into the CORE. He became head of the household when his mother and father </w:t>
      </w:r>
      <w:r w:rsidR="00A70C39">
        <w:t>[[REDACTED]]. Papyrus and Sans (especially Sans) look up to him as a sort of father figure.</w:t>
      </w:r>
    </w:p>
    <w:p w14:paraId="41D4131C" w14:textId="77777777" w:rsidR="000B4C14" w:rsidRDefault="000B4C14">
      <w:r>
        <w:t>Sequence of events</w:t>
      </w:r>
      <w:r w:rsidR="003D3A63">
        <w:t>:</w:t>
      </w:r>
    </w:p>
    <w:p w14:paraId="7FEE01EB" w14:textId="77777777" w:rsidR="003D3A63" w:rsidRDefault="004B64B5">
      <w:r>
        <w:t>((Before story starts))</w:t>
      </w:r>
    </w:p>
    <w:p w14:paraId="68CC9206" w14:textId="77777777" w:rsidR="003D3A63" w:rsidRDefault="003D3A63" w:rsidP="003D3A63">
      <w:pPr>
        <w:pStyle w:val="ListParagraph"/>
        <w:numPr>
          <w:ilvl w:val="0"/>
          <w:numId w:val="1"/>
        </w:numPr>
      </w:pPr>
      <w:r>
        <w:t>Neutral Run</w:t>
      </w:r>
    </w:p>
    <w:p w14:paraId="0B0AE18D" w14:textId="4F40BB71" w:rsidR="003D3A63" w:rsidRDefault="004B64B5" w:rsidP="003D3A63">
      <w:pPr>
        <w:pStyle w:val="ListParagraph"/>
        <w:numPr>
          <w:ilvl w:val="1"/>
          <w:numId w:val="1"/>
        </w:numPr>
      </w:pPr>
      <w:r>
        <w:t>Frisk doesn’t kill A</w:t>
      </w:r>
      <w:r w:rsidR="006E60A2">
        <w:t>NYONE, and dates</w:t>
      </w:r>
      <w:r>
        <w:t xml:space="preserve"> Papyrus </w:t>
      </w:r>
      <w:r w:rsidR="006E60A2">
        <w:t>and</w:t>
      </w:r>
      <w:r>
        <w:t xml:space="preserve"> Undyne.</w:t>
      </w:r>
    </w:p>
    <w:p w14:paraId="3B7B8AE1" w14:textId="77777777" w:rsidR="0046589D" w:rsidRDefault="0046589D" w:rsidP="003D3A63">
      <w:pPr>
        <w:pStyle w:val="ListParagraph"/>
        <w:numPr>
          <w:ilvl w:val="1"/>
          <w:numId w:val="1"/>
        </w:numPr>
      </w:pPr>
      <w:r>
        <w:t>Chara is generally kind to Frisk, but near the end they start to get anxious.</w:t>
      </w:r>
    </w:p>
    <w:p w14:paraId="0D8BBD79" w14:textId="77777777" w:rsidR="0046589D" w:rsidRDefault="0046589D" w:rsidP="003D3A63">
      <w:pPr>
        <w:pStyle w:val="ListParagraph"/>
        <w:numPr>
          <w:ilvl w:val="1"/>
          <w:numId w:val="1"/>
        </w:numPr>
      </w:pPr>
      <w:r>
        <w:t>Frisk enjoys Chara’s company and occasional jokes.</w:t>
      </w:r>
    </w:p>
    <w:p w14:paraId="44F0755E" w14:textId="77777777" w:rsidR="004B64B5" w:rsidRDefault="004B64B5" w:rsidP="0046589D">
      <w:pPr>
        <w:pStyle w:val="ListParagraph"/>
        <w:numPr>
          <w:ilvl w:val="1"/>
          <w:numId w:val="1"/>
        </w:numPr>
      </w:pPr>
      <w:r>
        <w:t>They reset after the Flowey fight because of Chara’s suggestion.</w:t>
      </w:r>
    </w:p>
    <w:p w14:paraId="57D369A5" w14:textId="77777777" w:rsidR="004B64B5" w:rsidRDefault="004B64B5" w:rsidP="004B64B5">
      <w:pPr>
        <w:pStyle w:val="ListParagraph"/>
        <w:numPr>
          <w:ilvl w:val="0"/>
          <w:numId w:val="1"/>
        </w:numPr>
      </w:pPr>
      <w:r>
        <w:t>Aborted Genocide Run</w:t>
      </w:r>
    </w:p>
    <w:p w14:paraId="6488B841" w14:textId="77777777" w:rsidR="004B64B5" w:rsidRDefault="004B64B5" w:rsidP="004B64B5">
      <w:pPr>
        <w:pStyle w:val="ListParagraph"/>
        <w:numPr>
          <w:ilvl w:val="1"/>
          <w:numId w:val="1"/>
        </w:numPr>
      </w:pPr>
      <w:r>
        <w:t>Chara was not entertained by sparing everyone, so they immediately start to urge Frisk to kill everyone.</w:t>
      </w:r>
    </w:p>
    <w:p w14:paraId="6C11833B" w14:textId="77777777" w:rsidR="004B64B5" w:rsidRDefault="004B64B5" w:rsidP="004B64B5">
      <w:pPr>
        <w:pStyle w:val="ListParagraph"/>
        <w:numPr>
          <w:ilvl w:val="1"/>
          <w:numId w:val="1"/>
        </w:numPr>
      </w:pPr>
      <w:r>
        <w:t>Chara loves the power of LOVE, which Frisk shared between them.</w:t>
      </w:r>
    </w:p>
    <w:p w14:paraId="76E464AB" w14:textId="77777777" w:rsidR="004B64B5" w:rsidRDefault="0046589D" w:rsidP="004B64B5">
      <w:pPr>
        <w:pStyle w:val="ListParagraph"/>
        <w:numPr>
          <w:ilvl w:val="1"/>
          <w:numId w:val="1"/>
        </w:numPr>
      </w:pPr>
      <w:r>
        <w:t>Chara is able to take most of Frisk’s willpower to kill Toriel. Chara comforts themselves in the fact that this is just entertainment, and they can reset at any time.</w:t>
      </w:r>
    </w:p>
    <w:p w14:paraId="32F6E63D" w14:textId="77777777" w:rsidR="0046589D" w:rsidRDefault="0046589D" w:rsidP="004B64B5">
      <w:pPr>
        <w:pStyle w:val="ListParagraph"/>
        <w:numPr>
          <w:ilvl w:val="1"/>
          <w:numId w:val="1"/>
        </w:numPr>
      </w:pPr>
      <w:r>
        <w:t>Chara is entertained the most by their ability to take over Frisk.</w:t>
      </w:r>
    </w:p>
    <w:p w14:paraId="44EB7E36" w14:textId="77777777" w:rsidR="0046589D" w:rsidRDefault="0046589D" w:rsidP="004B64B5">
      <w:pPr>
        <w:pStyle w:val="ListParagraph"/>
        <w:numPr>
          <w:ilvl w:val="1"/>
          <w:numId w:val="1"/>
        </w:numPr>
      </w:pPr>
      <w:r>
        <w:t>When fighting Sans, Frisk regains control over their body and spares him. They tell him that they will reset. Frisk separates from Chara and spends a few moments with Sans before resetting.</w:t>
      </w:r>
    </w:p>
    <w:p w14:paraId="1955C578" w14:textId="77777777" w:rsidR="0046589D" w:rsidRDefault="0046589D" w:rsidP="0046589D">
      <w:pPr>
        <w:pStyle w:val="ListParagraph"/>
        <w:numPr>
          <w:ilvl w:val="0"/>
          <w:numId w:val="1"/>
        </w:numPr>
      </w:pPr>
      <w:r>
        <w:t>Pacifist #1</w:t>
      </w:r>
    </w:p>
    <w:p w14:paraId="0A855CFF" w14:textId="5A395B55" w:rsidR="0046589D" w:rsidRDefault="006E60A2" w:rsidP="0046589D">
      <w:pPr>
        <w:pStyle w:val="ListParagraph"/>
        <w:numPr>
          <w:ilvl w:val="1"/>
          <w:numId w:val="1"/>
        </w:numPr>
      </w:pPr>
      <w:r>
        <w:t>Frisk dates Papyrus</w:t>
      </w:r>
      <w:r w:rsidR="0046589D">
        <w:t>.</w:t>
      </w:r>
    </w:p>
    <w:p w14:paraId="394D524B" w14:textId="77777777" w:rsidR="0046589D" w:rsidRDefault="0046589D" w:rsidP="0046589D">
      <w:pPr>
        <w:pStyle w:val="ListParagraph"/>
        <w:numPr>
          <w:ilvl w:val="1"/>
          <w:numId w:val="1"/>
        </w:numPr>
      </w:pPr>
      <w:r>
        <w:t>Without Chara, they do not reset after the Flowey Battle.</w:t>
      </w:r>
    </w:p>
    <w:p w14:paraId="665ACECD" w14:textId="77777777" w:rsidR="0046589D" w:rsidRDefault="0046589D" w:rsidP="0046589D">
      <w:pPr>
        <w:pStyle w:val="ListParagraph"/>
        <w:numPr>
          <w:ilvl w:val="1"/>
          <w:numId w:val="1"/>
        </w:numPr>
      </w:pPr>
      <w:r>
        <w:t>They go back and have the date with Undyne.</w:t>
      </w:r>
    </w:p>
    <w:p w14:paraId="44BC7A38" w14:textId="77777777" w:rsidR="0046589D" w:rsidRDefault="006D5B4F" w:rsidP="0046589D">
      <w:pPr>
        <w:pStyle w:val="ListParagraph"/>
        <w:numPr>
          <w:ilvl w:val="1"/>
          <w:numId w:val="1"/>
        </w:numPr>
      </w:pPr>
      <w:r>
        <w:lastRenderedPageBreak/>
        <w:t>Complete the Pacifist as usual.</w:t>
      </w:r>
    </w:p>
    <w:p w14:paraId="0DA997D4" w14:textId="77777777" w:rsidR="006D5B4F" w:rsidRDefault="006D5B4F" w:rsidP="006D5B4F">
      <w:pPr>
        <w:pStyle w:val="ListParagraph"/>
        <w:numPr>
          <w:ilvl w:val="0"/>
          <w:numId w:val="1"/>
        </w:numPr>
      </w:pPr>
      <w:r>
        <w:t>Pacifist #2</w:t>
      </w:r>
    </w:p>
    <w:p w14:paraId="3E325F8E" w14:textId="77777777" w:rsidR="006D5B4F" w:rsidRDefault="006D5B4F" w:rsidP="006D5B4F">
      <w:pPr>
        <w:pStyle w:val="ListParagraph"/>
        <w:numPr>
          <w:ilvl w:val="1"/>
          <w:numId w:val="1"/>
        </w:numPr>
      </w:pPr>
      <w:r>
        <w:t>Complete as usual.</w:t>
      </w:r>
    </w:p>
    <w:p w14:paraId="2D88A5A0" w14:textId="77777777" w:rsidR="006D5B4F" w:rsidRDefault="006D5B4F" w:rsidP="006D5B4F">
      <w:pPr>
        <w:pStyle w:val="ListParagraph"/>
        <w:numPr>
          <w:ilvl w:val="1"/>
          <w:numId w:val="1"/>
        </w:numPr>
      </w:pPr>
      <w:r>
        <w:t>Frisk discovers Sans’s secret-secret-triple-secret code word.</w:t>
      </w:r>
    </w:p>
    <w:p w14:paraId="6E46B933" w14:textId="77777777" w:rsidR="006D5B4F" w:rsidRDefault="006D5B4F" w:rsidP="006D5B4F">
      <w:pPr>
        <w:pStyle w:val="ListParagraph"/>
        <w:numPr>
          <w:ilvl w:val="1"/>
          <w:numId w:val="1"/>
        </w:numPr>
      </w:pPr>
      <w:r>
        <w:t>Frisk finds Asriel next to the patch of flowers and talks to him a little bit.</w:t>
      </w:r>
    </w:p>
    <w:p w14:paraId="2A3BBDB5" w14:textId="77777777" w:rsidR="006D5B4F" w:rsidRDefault="006D5B4F" w:rsidP="006D5B4F">
      <w:pPr>
        <w:pStyle w:val="ListParagraph"/>
        <w:numPr>
          <w:ilvl w:val="0"/>
          <w:numId w:val="1"/>
        </w:numPr>
      </w:pPr>
      <w:r>
        <w:t>Pacifist #13</w:t>
      </w:r>
    </w:p>
    <w:p w14:paraId="50E99D0C" w14:textId="77777777" w:rsidR="006D5B4F" w:rsidRDefault="006D5B4F" w:rsidP="006D5B4F">
      <w:pPr>
        <w:pStyle w:val="ListParagraph"/>
        <w:numPr>
          <w:ilvl w:val="1"/>
          <w:numId w:val="1"/>
        </w:numPr>
      </w:pPr>
      <w:r>
        <w:t>Frisk discovers that they can make friends with Undyne and Sans by using the code word.</w:t>
      </w:r>
    </w:p>
    <w:p w14:paraId="2D3ABC76" w14:textId="00985BE0" w:rsidR="006D5B4F" w:rsidRDefault="006D5B4F" w:rsidP="006D5B4F">
      <w:pPr>
        <w:pStyle w:val="ListParagraph"/>
        <w:numPr>
          <w:ilvl w:val="2"/>
          <w:numId w:val="1"/>
        </w:numPr>
      </w:pPr>
      <w:r>
        <w:t>Sans asks them what they know, then stops Papyrus</w:t>
      </w:r>
      <w:r w:rsidR="006E60A2">
        <w:t xml:space="preserve"> from capturing Frisk</w:t>
      </w:r>
      <w:r>
        <w:t xml:space="preserve">. They always stay a day or two in </w:t>
      </w:r>
      <w:proofErr w:type="spellStart"/>
      <w:r>
        <w:t>Snowdin</w:t>
      </w:r>
      <w:proofErr w:type="spellEnd"/>
      <w:r>
        <w:t>.</w:t>
      </w:r>
    </w:p>
    <w:p w14:paraId="415CD24F" w14:textId="77777777" w:rsidR="006D5B4F" w:rsidRDefault="006D5B4F" w:rsidP="006D5B4F">
      <w:pPr>
        <w:pStyle w:val="ListParagraph"/>
        <w:numPr>
          <w:ilvl w:val="2"/>
          <w:numId w:val="1"/>
        </w:numPr>
      </w:pPr>
      <w:r>
        <w:t>They follow Papyrus to Undyne, where they fight her and, with the help of Papyrus and Sans, spare her.</w:t>
      </w:r>
    </w:p>
    <w:p w14:paraId="20FCF991" w14:textId="77777777" w:rsidR="006D5B4F" w:rsidRDefault="006D5B4F" w:rsidP="006D5B4F">
      <w:pPr>
        <w:pStyle w:val="ListParagraph"/>
        <w:numPr>
          <w:ilvl w:val="0"/>
          <w:numId w:val="1"/>
        </w:numPr>
      </w:pPr>
      <w:r>
        <w:t>Pacifist #29</w:t>
      </w:r>
    </w:p>
    <w:p w14:paraId="23FEF37D" w14:textId="77777777" w:rsidR="006D5B4F" w:rsidRDefault="006D5B4F" w:rsidP="006D5B4F">
      <w:pPr>
        <w:pStyle w:val="ListParagraph"/>
        <w:numPr>
          <w:ilvl w:val="1"/>
          <w:numId w:val="1"/>
        </w:numPr>
      </w:pPr>
      <w:r>
        <w:t>Frisk is able to calm down Mad Dummy</w:t>
      </w:r>
    </w:p>
    <w:p w14:paraId="06CFC4A7" w14:textId="77777777" w:rsidR="006D5B4F" w:rsidRDefault="006D5B4F" w:rsidP="006D5B4F">
      <w:pPr>
        <w:pStyle w:val="ListParagraph"/>
        <w:numPr>
          <w:ilvl w:val="0"/>
          <w:numId w:val="1"/>
        </w:numPr>
      </w:pPr>
      <w:r>
        <w:t>Pacifists</w:t>
      </w:r>
    </w:p>
    <w:p w14:paraId="6BB7DDA8" w14:textId="77777777" w:rsidR="006D5B4F" w:rsidRDefault="006D5B4F" w:rsidP="006D5B4F">
      <w:pPr>
        <w:pStyle w:val="ListParagraph"/>
        <w:numPr>
          <w:ilvl w:val="1"/>
          <w:numId w:val="1"/>
        </w:numPr>
      </w:pPr>
      <w:r>
        <w:t>Frisk always learns more about their friends, including Asriel and Chara.</w:t>
      </w:r>
    </w:p>
    <w:p w14:paraId="07BF6F92" w14:textId="77777777" w:rsidR="006D5B4F" w:rsidRDefault="006D5B4F" w:rsidP="006D5B4F">
      <w:pPr>
        <w:pStyle w:val="ListParagraph"/>
        <w:numPr>
          <w:ilvl w:val="1"/>
          <w:numId w:val="1"/>
        </w:numPr>
      </w:pPr>
      <w:r>
        <w:t>Frisk is never hurtful toward anyone.</w:t>
      </w:r>
    </w:p>
    <w:p w14:paraId="5627D921" w14:textId="77777777" w:rsidR="006D5B4F" w:rsidRDefault="0036262C" w:rsidP="006D5B4F">
      <w:pPr>
        <w:pStyle w:val="ListParagraph"/>
        <w:numPr>
          <w:ilvl w:val="1"/>
          <w:numId w:val="1"/>
        </w:numPr>
      </w:pPr>
      <w:r>
        <w:t>Frisk never gets bored of the smiling on peoples’ faces nor the friendliness they show.</w:t>
      </w:r>
    </w:p>
    <w:p w14:paraId="51C19D74" w14:textId="77777777" w:rsidR="0036262C" w:rsidRDefault="0036262C" w:rsidP="0036262C">
      <w:pPr>
        <w:pStyle w:val="ListParagraph"/>
        <w:numPr>
          <w:ilvl w:val="0"/>
          <w:numId w:val="1"/>
        </w:numPr>
      </w:pPr>
      <w:r>
        <w:t>Pacifist #36</w:t>
      </w:r>
    </w:p>
    <w:p w14:paraId="0BC25C83" w14:textId="77777777" w:rsidR="0036262C" w:rsidRDefault="0036262C" w:rsidP="0036262C">
      <w:pPr>
        <w:pStyle w:val="ListParagraph"/>
        <w:numPr>
          <w:ilvl w:val="1"/>
          <w:numId w:val="1"/>
        </w:numPr>
      </w:pPr>
      <w:r>
        <w:t>The end of this run, when Frisk visits the flowers, is where the story starts.</w:t>
      </w:r>
    </w:p>
    <w:p w14:paraId="3A63BA3F" w14:textId="77777777" w:rsidR="0036262C" w:rsidRDefault="0036262C" w:rsidP="0036262C">
      <w:r>
        <w:t>((Story starts now. TODO format))</w:t>
      </w:r>
    </w:p>
    <w:p w14:paraId="1EECE69E" w14:textId="77777777" w:rsidR="0036262C" w:rsidRDefault="0036262C" w:rsidP="00A70C39">
      <w:pPr>
        <w:pStyle w:val="ListParagraph"/>
        <w:numPr>
          <w:ilvl w:val="0"/>
          <w:numId w:val="1"/>
        </w:numPr>
      </w:pPr>
      <w:r>
        <w:t xml:space="preserve">Rewrite the first part. It needs to be longer and not as time-descriptive. More </w:t>
      </w:r>
      <w:r w:rsidR="007C0D44">
        <w:t>warm</w:t>
      </w:r>
      <w:r>
        <w:t>.</w:t>
      </w:r>
    </w:p>
    <w:p w14:paraId="01580C2D" w14:textId="1DF55312" w:rsidR="0036262C" w:rsidRDefault="007C0D44" w:rsidP="0036262C">
      <w:pPr>
        <w:pStyle w:val="ListParagraph"/>
        <w:numPr>
          <w:ilvl w:val="0"/>
          <w:numId w:val="1"/>
        </w:numPr>
      </w:pPr>
      <w:r>
        <w:t>Second part: Flowey needs t</w:t>
      </w:r>
      <w:r w:rsidR="00267758">
        <w:t>o be more afraid; less menacing. Make it colder.</w:t>
      </w:r>
      <w:r w:rsidR="005739E0">
        <w:t xml:space="preserve"> </w:t>
      </w:r>
      <w:r w:rsidR="00A60DD9">
        <w:t>Frisk needs to be kinder.</w:t>
      </w:r>
    </w:p>
    <w:p w14:paraId="29D7C67B" w14:textId="1670DE85" w:rsidR="007C0D44" w:rsidRDefault="007C0D44" w:rsidP="0036262C">
      <w:pPr>
        <w:pStyle w:val="ListParagraph"/>
        <w:numPr>
          <w:ilvl w:val="0"/>
          <w:numId w:val="1"/>
        </w:numPr>
      </w:pPr>
      <w:r>
        <w:t>ADD a part with Sans appearing with Frisk on their walk back up to “The End.” This should be a warm section</w:t>
      </w:r>
      <w:r w:rsidR="00267758">
        <w:t>!</w:t>
      </w:r>
    </w:p>
    <w:p w14:paraId="4D78E7E4" w14:textId="4633FA22" w:rsidR="00267758" w:rsidRDefault="00267758" w:rsidP="00267758">
      <w:pPr>
        <w:pStyle w:val="ListParagraph"/>
        <w:numPr>
          <w:ilvl w:val="0"/>
          <w:numId w:val="1"/>
        </w:numPr>
      </w:pPr>
      <w:r>
        <w:t>Make third and fourth parts warmer.</w:t>
      </w:r>
    </w:p>
    <w:p w14:paraId="530FD50C" w14:textId="4A3E0252" w:rsidR="00267758" w:rsidRDefault="00267758" w:rsidP="00267758">
      <w:pPr>
        <w:pStyle w:val="ListParagraph"/>
        <w:numPr>
          <w:ilvl w:val="0"/>
          <w:numId w:val="1"/>
        </w:numPr>
      </w:pPr>
      <w:r>
        <w:t>Make fucking everything warmer!!</w:t>
      </w:r>
    </w:p>
    <w:p w14:paraId="47EBD6BC" w14:textId="1FF37E71" w:rsidR="00267758" w:rsidRDefault="00267758" w:rsidP="00267758">
      <w:pPr>
        <w:pStyle w:val="ListParagraph"/>
        <w:numPr>
          <w:ilvl w:val="0"/>
          <w:numId w:val="1"/>
        </w:numPr>
      </w:pPr>
      <w:r>
        <w:t>Elongate and improve language in fourth part. Chara should be portrayed as a better person in general.</w:t>
      </w:r>
    </w:p>
    <w:p w14:paraId="5B466BE6" w14:textId="50992CC6" w:rsidR="00267758" w:rsidRDefault="00267758" w:rsidP="00267758">
      <w:pPr>
        <w:pStyle w:val="ListParagraph"/>
        <w:numPr>
          <w:ilvl w:val="1"/>
          <w:numId w:val="1"/>
        </w:numPr>
      </w:pPr>
      <w:r>
        <w:t>Undecided: should Chara be released or should they stay with Asriel until they are revived?</w:t>
      </w:r>
      <w:r w:rsidR="00A44FAC">
        <w:t xml:space="preserve"> I am currently leaning toward the latter.</w:t>
      </w:r>
    </w:p>
    <w:p w14:paraId="08B169EB" w14:textId="189E8B43" w:rsidR="00A44FAC" w:rsidRDefault="00A44FAC" w:rsidP="00A44FAC">
      <w:pPr>
        <w:pStyle w:val="ListParagraph"/>
        <w:numPr>
          <w:ilvl w:val="0"/>
          <w:numId w:val="1"/>
        </w:numPr>
      </w:pPr>
      <w:r>
        <w:t>Five needs to be longer.</w:t>
      </w:r>
    </w:p>
    <w:p w14:paraId="15514583" w14:textId="6A20AF9E" w:rsidR="00A44FAC" w:rsidRDefault="00A44FAC" w:rsidP="00A44FAC">
      <w:pPr>
        <w:pStyle w:val="ListParagraph"/>
        <w:numPr>
          <w:ilvl w:val="0"/>
          <w:numId w:val="1"/>
        </w:numPr>
      </w:pPr>
      <w:r>
        <w:t>Asriel and Frisk should have a conversation about Chara, but never share it.</w:t>
      </w:r>
    </w:p>
    <w:p w14:paraId="02FE3537" w14:textId="25BA8CA1" w:rsidR="00A44FAC" w:rsidRDefault="00A44FAC" w:rsidP="00A44FAC">
      <w:pPr>
        <w:pStyle w:val="ListParagraph"/>
        <w:numPr>
          <w:ilvl w:val="0"/>
          <w:numId w:val="1"/>
        </w:numPr>
      </w:pPr>
      <w:r>
        <w:t>SIX NEEDS TO BE REWRITTEN. Parents are now under reconsideration. Should they be abusive or should they be uncaring? Any parents at all? I think that there are pros and cons for each.</w:t>
      </w:r>
    </w:p>
    <w:p w14:paraId="00B1B2E4" w14:textId="62CFBD5D" w:rsidR="00A44FAC" w:rsidRDefault="00A44FAC" w:rsidP="00A44FAC">
      <w:pPr>
        <w:pStyle w:val="ListParagraph"/>
        <w:numPr>
          <w:ilvl w:val="0"/>
          <w:numId w:val="1"/>
        </w:numPr>
      </w:pPr>
      <w:r>
        <w:t>Seven should be longer and warmer.</w:t>
      </w:r>
      <w:r w:rsidR="00842E03">
        <w:t xml:space="preserve"> Alphys needs more development. People should show a bit more of a reaction to Grace.</w:t>
      </w:r>
    </w:p>
    <w:p w14:paraId="56A09697" w14:textId="4C771797" w:rsidR="00842E03" w:rsidRDefault="00842E03" w:rsidP="00A44FAC">
      <w:pPr>
        <w:pStyle w:val="ListParagraph"/>
        <w:numPr>
          <w:ilvl w:val="0"/>
          <w:numId w:val="1"/>
        </w:numPr>
      </w:pPr>
      <w:r>
        <w:t>IN GENERAL, THERE NEEDS TO BE MORE FLAVOR.</w:t>
      </w:r>
    </w:p>
    <w:p w14:paraId="0FD0E6A2" w14:textId="1E884128" w:rsidR="00842E03" w:rsidRDefault="00842E03" w:rsidP="00A44FAC">
      <w:pPr>
        <w:pStyle w:val="ListParagraph"/>
        <w:numPr>
          <w:ilvl w:val="0"/>
          <w:numId w:val="1"/>
        </w:numPr>
      </w:pPr>
      <w:r>
        <w:t xml:space="preserve">Between current 8 &amp; 9, there will now be a Gaster </w:t>
      </w:r>
      <w:r w:rsidR="008D7810">
        <w:t>flashback.</w:t>
      </w:r>
    </w:p>
    <w:p w14:paraId="6C38701F" w14:textId="32630CF6" w:rsidR="007F49DE" w:rsidRDefault="007F49DE" w:rsidP="007F49DE">
      <w:pPr>
        <w:pStyle w:val="ListParagraph"/>
        <w:numPr>
          <w:ilvl w:val="1"/>
          <w:numId w:val="1"/>
        </w:numPr>
      </w:pPr>
      <w:r>
        <w:t>W.D. and Sans work together.</w:t>
      </w:r>
    </w:p>
    <w:p w14:paraId="1CF5051F" w14:textId="613B0E5C" w:rsidR="007F49DE" w:rsidRDefault="007F49DE" w:rsidP="007F49DE">
      <w:pPr>
        <w:pStyle w:val="ListParagraph"/>
        <w:numPr>
          <w:ilvl w:val="1"/>
          <w:numId w:val="1"/>
        </w:numPr>
      </w:pPr>
      <w:r>
        <w:t>They lived in New Home</w:t>
      </w:r>
    </w:p>
    <w:p w14:paraId="31A2B6DD" w14:textId="504EA0AF" w:rsidR="007F49DE" w:rsidRDefault="007F49DE" w:rsidP="007F49DE">
      <w:pPr>
        <w:pStyle w:val="ListParagraph"/>
        <w:numPr>
          <w:ilvl w:val="1"/>
          <w:numId w:val="1"/>
        </w:numPr>
      </w:pPr>
      <w:r>
        <w:t>The flashback is a description of one night in the Gaster household.</w:t>
      </w:r>
    </w:p>
    <w:p w14:paraId="7377494A" w14:textId="77777777" w:rsidR="007F49DE" w:rsidRDefault="007F49DE" w:rsidP="007F49DE">
      <w:pPr>
        <w:pStyle w:val="ListParagraph"/>
        <w:numPr>
          <w:ilvl w:val="1"/>
          <w:numId w:val="1"/>
        </w:numPr>
      </w:pPr>
      <w:bookmarkStart w:id="0" w:name="_GoBack"/>
      <w:bookmarkEnd w:id="0"/>
    </w:p>
    <w:sectPr w:rsidR="007F49D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AFF" w:usb1="4000247B" w:usb2="00000001" w:usb3="00000000" w:csb0="000001B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0AFF" w:usb1="4000247B" w:usb2="00000001" w:usb3="00000000" w:csb0="000001B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A622463"/>
    <w:multiLevelType w:val="hybridMultilevel"/>
    <w:tmpl w:val="590E09C6"/>
    <w:lvl w:ilvl="0" w:tplc="599AE10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wsTQ1NjM1sTQytjRR0lEKTi0uzszPAykwqgUAT9QFLCwAAAA="/>
  </w:docVars>
  <w:rsids>
    <w:rsidRoot w:val="000B4C14"/>
    <w:rsid w:val="000B4C14"/>
    <w:rsid w:val="000E61BD"/>
    <w:rsid w:val="00267758"/>
    <w:rsid w:val="0036262C"/>
    <w:rsid w:val="003D3A63"/>
    <w:rsid w:val="0046589D"/>
    <w:rsid w:val="004B64B5"/>
    <w:rsid w:val="00502363"/>
    <w:rsid w:val="005739E0"/>
    <w:rsid w:val="0059609A"/>
    <w:rsid w:val="0063639F"/>
    <w:rsid w:val="006D5B4F"/>
    <w:rsid w:val="006E60A2"/>
    <w:rsid w:val="007C0D44"/>
    <w:rsid w:val="007F49DE"/>
    <w:rsid w:val="00842E03"/>
    <w:rsid w:val="008D7810"/>
    <w:rsid w:val="00960483"/>
    <w:rsid w:val="009A395E"/>
    <w:rsid w:val="00A44FAC"/>
    <w:rsid w:val="00A60DD9"/>
    <w:rsid w:val="00A70C39"/>
    <w:rsid w:val="00BE52E1"/>
    <w:rsid w:val="00EC49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93C73F"/>
  <w15:chartTrackingRefBased/>
  <w15:docId w15:val="{9E2DA58A-07AA-4FB5-9849-BFD21B322D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B4C1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1</TotalTime>
  <Pages>3</Pages>
  <Words>658</Words>
  <Characters>375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Noon</dc:creator>
  <cp:keywords/>
  <dc:description/>
  <cp:lastModifiedBy>Daniel Noon</cp:lastModifiedBy>
  <cp:revision>5</cp:revision>
  <dcterms:created xsi:type="dcterms:W3CDTF">2016-03-07T18:01:00Z</dcterms:created>
  <dcterms:modified xsi:type="dcterms:W3CDTF">2016-03-20T18:44:00Z</dcterms:modified>
</cp:coreProperties>
</file>